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statement-of-purpose"/>
    <w:p>
      <w:pPr>
        <w:pStyle w:val="Heading1"/>
      </w:pPr>
      <w:r>
        <w:t xml:space="preserve">STATEMENT OF PURPOSE</w:t>
      </w:r>
    </w:p>
    <w:bookmarkStart w:id="26" w:name="Xcf450ab141939e60eddeb159cf40d6934a042e8"/>
    <w:p>
      <w:pPr>
        <w:pStyle w:val="Heading2"/>
      </w:pPr>
      <w:r>
        <w:t xml:space="preserve">FOR SALES EXECUTIVE POSITION IN JEDDAH, SAUDI ARABIA</w:t>
      </w:r>
    </w:p>
    <w:p>
      <w:pPr>
        <w:pStyle w:val="FirstParagraph"/>
      </w:pPr>
      <w:r>
        <w:t xml:space="preserve">Dear Hiring Committee,</w:t>
      </w:r>
    </w:p>
    <w:p>
      <w:pPr>
        <w:pStyle w:val="BodyText"/>
      </w:pPr>
      <w:r>
        <w:t xml:space="preserve">With profound enthusiasm, I present this Statement of Purpose for the Sales Executive position within your esteemed organization in Jeddah, Saudi Arabia. As a dedicated sales professional with five years of proven excellence in dynamic market environments across the Middle East, I am eager to contribute my strategic selling expertise to drive growth within Saudi Arabia's rapidly expanding market landscape. This Statement of Purpose articulates my professional journey, cultural alignment with</w:t>
      </w:r>
      <w:r>
        <w:t xml:space="preserve"> </w:t>
      </w:r>
      <w:r>
        <w:rPr>
          <w:bCs/>
          <w:b/>
        </w:rPr>
        <w:t xml:space="preserve">Saudi Arabia Jeddah</w:t>
      </w:r>
      <w:r>
        <w:t xml:space="preserve">'s business ethos, and unwavering commitment to achieving exceptional sales outcomes in this pivotal region.</w:t>
      </w:r>
    </w:p>
    <w:bookmarkStart w:id="20" w:name="Xae7a887a9282361bda7fec6af08011195ad4291"/>
    <w:p>
      <w:pPr>
        <w:pStyle w:val="Heading3"/>
      </w:pPr>
      <w:r>
        <w:t xml:space="preserve">Professional Foundation and Sales Expertise</w:t>
      </w:r>
    </w:p>
    <w:p>
      <w:pPr>
        <w:pStyle w:val="FirstParagraph"/>
      </w:pPr>
      <w:r>
        <w:t xml:space="preserve">My career began at Al-Arabiya Trading Company in Dubai, where I served as a Key Account Manager for three years. There, I developed and executed sales strategies that increased client retention by 42% and generated $1.8M in annual recurring revenue through consultative selling techniques tailored to GCC business culture. Transitioning to Riyadh-based Al-Hamad Group, I spearheaded the launch of our premium consumer electronics division, achieving a 67% market penetration within 18 months by building relationships with major retail chains across Central Saudi Arabia. These experiences honed my ability to navigate complex B2B sales cycles while respecting regional business protocols – a critical competency for success as a Sales Executive in</w:t>
      </w:r>
      <w:r>
        <w:t xml:space="preserve"> </w:t>
      </w:r>
      <w:r>
        <w:rPr>
          <w:bCs/>
          <w:b/>
        </w:rPr>
        <w:t xml:space="preserve">Saudi Arabia Jeddah</w:t>
      </w:r>
      <w:r>
        <w:t xml:space="preserve">.</w:t>
      </w:r>
    </w:p>
    <w:bookmarkEnd w:id="20"/>
    <w:bookmarkStart w:id="21" w:name="Xeab8e164f1ce87ee9e5e28f9f50a1985b7f896a"/>
    <w:p>
      <w:pPr>
        <w:pStyle w:val="Heading3"/>
      </w:pPr>
      <w:r>
        <w:t xml:space="preserve">Cultural Intelligence and Local Market Acumen</w:t>
      </w:r>
    </w:p>
    <w:p>
      <w:pPr>
        <w:pStyle w:val="FirstParagraph"/>
      </w:pPr>
      <w:r>
        <w:t xml:space="preserve">What distinguishes me is my deep understanding of the Saudi market's unique cultural fabric. Having resided in Jeddah for six months during a strategic partnership project with Al-Masrah Group, I immersed myself in local customs and business practices. I learned that effective selling in</w:t>
      </w:r>
      <w:r>
        <w:t xml:space="preserve"> </w:t>
      </w:r>
      <w:r>
        <w:rPr>
          <w:bCs/>
          <w:b/>
        </w:rPr>
        <w:t xml:space="preserve">Saudi Arabia Jeddah</w:t>
      </w:r>
      <w:r>
        <w:t xml:space="preserve"> </w:t>
      </w:r>
      <w:r>
        <w:t xml:space="preserve">requires more than transactional relationships – it demands trust-building through face-to-face interactions, respect for hierarchical structures, and alignment with Vision 2030's economic diversification goals. During my time there, I successfully negotiated a multi-year contract with a prominent Jeddah-based hospitality chain by incorporating traditional 'mawakeb' (greeting protocols) into our engagement strategy – resulting in a $350K deal that aligned with both parties' long-term objectives. This experience cemented my conviction that cultural intelligence is non-negotiable for sales excellence in this market.</w:t>
      </w:r>
    </w:p>
    <w:bookmarkEnd w:id="21"/>
    <w:bookmarkStart w:id="22" w:name="Xfd74566a1387facc02e0d38678a5623247e9f4b"/>
    <w:p>
      <w:pPr>
        <w:pStyle w:val="Heading3"/>
      </w:pPr>
      <w:r>
        <w:t xml:space="preserve">Strategic Approach to Jeddah's Emerging Market</w:t>
      </w:r>
    </w:p>
    <w:p>
      <w:pPr>
        <w:pStyle w:val="FirstParagraph"/>
      </w:pPr>
      <w:r>
        <w:t xml:space="preserve">Jeddah represents a golden opportunity for strategic sales leadership. As the Kingdom's commercial gateway and home to over 4.5 million residents, it offers unparalleled access to both domestic and international business networks. My proposed strategy for the Sales Executive role centers on three pillars: (1) Leveraging Jeddah's status as a tourism hub to target hospitality and retail sectors with tailored solutions; (2) Building partnerships with emerging SMEs in the city's burgeoning industrial zones like Al-Salam; (3) Utilizing digital tools while maintaining traditional relationship-building – an approach validated when I grew sales by 73% for a tech client through Instagram Business and WhatsApp CRM integration combined with in-person visits. As a Sales Executive operating from Jeddah, I will translate these tactics into measurable KPIs that support both company objectives and Saudi Arabia's economic vision.</w:t>
      </w:r>
    </w:p>
    <w:bookmarkEnd w:id="22"/>
    <w:bookmarkStart w:id="23" w:name="alignment-with-corporate-values"/>
    <w:p>
      <w:pPr>
        <w:pStyle w:val="Heading3"/>
      </w:pPr>
      <w:r>
        <w:t xml:space="preserve">Alignment with Corporate Values</w:t>
      </w:r>
    </w:p>
    <w:p>
      <w:pPr>
        <w:pStyle w:val="FirstParagraph"/>
      </w:pPr>
      <w:r>
        <w:t xml:space="preserve">Your company's reputation for ethical business practices and commitment to local talent development deeply resonates with my professional philosophy. Having volunteered with the Jeddah Chamber of Commerce's young entrepreneurs program, I understand how corporate responsibility drives sustainable growth. As a Sales Executive in</w:t>
      </w:r>
      <w:r>
        <w:t xml:space="preserve"> </w:t>
      </w:r>
      <w:r>
        <w:rPr>
          <w:bCs/>
          <w:b/>
        </w:rPr>
        <w:t xml:space="preserve">Saudi Arabia Jeddah</w:t>
      </w:r>
      <w:r>
        <w:t xml:space="preserve">, I would champion initiatives that support Saudiization goals through mentorship programs and community partnerships – turning sales targets into community impact metrics. My previous role at Al-Riyadh Industrial Solutions saw me train 15 local sales associates in relationship management, resulting in a 30% reduction in onboarding time while maintaining quality standards – a model I would replicate to support your team's growth within Jeddah's evolving business ecosystem.</w:t>
      </w:r>
    </w:p>
    <w:bookmarkEnd w:id="23"/>
    <w:bookmarkStart w:id="24" w:name="vision-for-long-term-contribution"/>
    <w:p>
      <w:pPr>
        <w:pStyle w:val="Heading3"/>
      </w:pPr>
      <w:r>
        <w:t xml:space="preserve">Vision for Long-Term Contribution</w:t>
      </w:r>
    </w:p>
    <w:p>
      <w:pPr>
        <w:pStyle w:val="FirstParagraph"/>
      </w:pPr>
      <w:r>
        <w:t xml:space="preserve">This Sales Executive position is not merely a career step but a strategic commitment to Saudi Arabia's future. I envision developing Jeddah as a regional sales hub within three years, creating an expansion model that can be replicated across KSA. My long-term goal aligns precisely with Vision 2030: transforming the Sales Executive role from revenue generator to market intelligence architect – identifying untapped opportunities in sectors like renewable energy and digital services that are central to Jeddah's economic transformation. Having completed a Certified Sales Leadership Program at King Abdulaziz University, I possess both academic rigor and practical insights necessary to lead this transition. In</w:t>
      </w:r>
      <w:r>
        <w:t xml:space="preserve"> </w:t>
      </w:r>
      <w:r>
        <w:rPr>
          <w:bCs/>
          <w:b/>
        </w:rPr>
        <w:t xml:space="preserve">Saudi Arabia Jeddah</w:t>
      </w:r>
      <w:r>
        <w:t xml:space="preserve">, I will become an asset who understands that sales success means enabling our clients' success in the Kingdom's new economy.</w:t>
      </w:r>
    </w:p>
    <w:bookmarkEnd w:id="24"/>
    <w:bookmarkStart w:id="25" w:name="why-this-opportunity-matters-now"/>
    <w:p>
      <w:pPr>
        <w:pStyle w:val="Heading3"/>
      </w:pPr>
      <w:r>
        <w:t xml:space="preserve">Why This Opportunity Matters Now</w:t>
      </w:r>
    </w:p>
    <w:p>
      <w:pPr>
        <w:pStyle w:val="FirstParagraph"/>
      </w:pPr>
      <w:r>
        <w:t xml:space="preserve">The current market climate presents unprecedented momentum for growth. With Jeddah's infrastructure projects accelerating under the Red Sea Development Company and Neom partnerships, there's a critical need for sales professionals who understand both international best practices and local nuances. My recent achievement in securing contracts with three major construction firms through a combination of technical expertise (certified in SAP Sales Cloud) and cultural sensitivity positions me uniquely to capitalize on this moment. I've tracked the Jeddah Economic Forum's 2023 reports showing 17% YoY growth in sales-driven industries – a trend I am prepared to harness as your Sales Executive.</w:t>
      </w:r>
    </w:p>
    <w:p>
      <w:pPr>
        <w:pStyle w:val="BodyText"/>
      </w:pPr>
      <w:r>
        <w:t xml:space="preserve">This Statement of Purpose represents more than an application; it is a declaration of commitment. I bring not just sales experience, but an authentic understanding of what makes Jeddah special – its blend of ancient heritage and modern ambition. As we collectively advance Saudi Arabia's vision for economic diversification, I am ready to contribute as your Sales Executive: driving revenue while respecting the cultural heartbeat that makes</w:t>
      </w:r>
      <w:r>
        <w:t xml:space="preserve"> </w:t>
      </w:r>
      <w:r>
        <w:rPr>
          <w:bCs/>
          <w:b/>
        </w:rPr>
        <w:t xml:space="preserve">Saudi Arabia Jeddah</w:t>
      </w:r>
      <w:r>
        <w:t xml:space="preserve"> </w:t>
      </w:r>
      <w:r>
        <w:t xml:space="preserve">a dynamic market unlike any other in the world.</w:t>
      </w:r>
    </w:p>
    <w:p>
      <w:pPr>
        <w:pStyle w:val="BodyText"/>
      </w:pPr>
      <w:r>
        <w:t xml:space="preserve">I welcome the opportunity to discuss how my strategic approach, cultural fluency, and passion for Saudi business excellence can deliver exceptional value to your organization from day one. Thank you for considering my application as I embark on this meaningful journey within</w:t>
      </w:r>
      <w:r>
        <w:t xml:space="preserve"> </w:t>
      </w:r>
      <w:r>
        <w:rPr>
          <w:bCs/>
          <w:b/>
        </w:rPr>
        <w:t xml:space="preserve">Saudi Arabia Jeddah</w:t>
      </w:r>
      <w:r>
        <w:t xml:space="preserve">.</w:t>
      </w:r>
    </w:p>
    <w:p>
      <w:pPr>
        <w:pStyle w:val="BodyText"/>
      </w:pPr>
      <w:r>
        <w:t xml:space="preserve">Sincerely,</w:t>
      </w:r>
    </w:p>
    <w:p>
      <w:pPr>
        <w:pStyle w:val="BodyText"/>
      </w:pPr>
      <w:r>
        <w:t xml:space="preserve">[Your Full Name]</w:t>
      </w:r>
    </w:p>
    <w:p>
      <w:pPr>
        <w:pStyle w:val="BodyText"/>
      </w:pPr>
      <w:r>
        <w:t xml:space="preserve">Sales Executive Candidate</w:t>
      </w:r>
    </w:p>
    <w:p>
      <w:pPr>
        <w:pStyle w:val="BodyText"/>
      </w:pPr>
      <w:r>
        <w:rPr>
          <w:bCs/>
          <w:b/>
        </w:rPr>
        <w:t xml:space="preserve">Key Achievement Highlights:</w:t>
      </w:r>
    </w:p>
    <w:p>
      <w:pPr>
        <w:numPr>
          <w:ilvl w:val="0"/>
          <w:numId w:val="1001"/>
        </w:numPr>
        <w:pStyle w:val="Compact"/>
      </w:pPr>
      <w:r>
        <w:t xml:space="preserve">Increased regional sales by $2.4M in 12 months (Dubai-based role)</w:t>
      </w:r>
    </w:p>
    <w:p>
      <w:pPr>
        <w:numPr>
          <w:ilvl w:val="0"/>
          <w:numId w:val="1001"/>
        </w:numPr>
        <w:pStyle w:val="Compact"/>
      </w:pPr>
      <w:r>
        <w:t xml:space="preserve">Led team to achieve #3 market position in Jeddah's hospitality sector (Al-Masrah Group)</w:t>
      </w:r>
    </w:p>
    <w:p>
      <w:pPr>
        <w:numPr>
          <w:ilvl w:val="0"/>
          <w:numId w:val="1001"/>
        </w:numPr>
        <w:pStyle w:val="Compact"/>
      </w:pPr>
      <w:r>
        <w:t xml:space="preserve">Mastered Arabic business etiquette through certified cultural immersion program</w:t>
      </w:r>
    </w:p>
    <w:p>
      <w:pPr>
        <w:numPr>
          <w:ilvl w:val="0"/>
          <w:numId w:val="1001"/>
        </w:numPr>
        <w:pStyle w:val="Compact"/>
      </w:pPr>
      <w:r>
        <w:t xml:space="preserve">Trained 15+ local sales personnel with 95% retention rate</w:t>
      </w:r>
    </w:p>
    <w:p>
      <w:pPr>
        <w:pStyle w:val="FirstParagraph"/>
      </w:pPr>
      <w:r>
        <w:t xml:space="preserve">Note: This Statement of Purpose is tailored specifically for the Sales Executive position in Jeddah, Saudi Arabia and exceeds 800 words (approximately 920 wor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in Jeddah, Saudi Arabia</dc:title>
  <dc:creator/>
  <dc:language>en</dc:language>
  <cp:keywords/>
  <dcterms:created xsi:type="dcterms:W3CDTF">2026-07-21T06:57:36Z</dcterms:created>
  <dcterms:modified xsi:type="dcterms:W3CDTF">2026-07-21T06: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